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1AE96" w14:textId="7F9F3B07" w:rsidR="00F24A6C" w:rsidRDefault="00E9251B" w:rsidP="00E9251B">
      <w:pPr>
        <w:pStyle w:val="Heading1"/>
      </w:pPr>
      <w:r>
        <w:t>Part 1- Constant Velocity</w:t>
      </w:r>
    </w:p>
    <w:p w14:paraId="1AA86F9C" w14:textId="4DA6FBC5" w:rsidR="00E9251B" w:rsidRDefault="00E9251B" w:rsidP="00E9251B"/>
    <w:p w14:paraId="1A1592AE" w14:textId="7F88B6A2" w:rsidR="00E9251B" w:rsidRDefault="00E9251B" w:rsidP="00E9251B">
      <w:pPr>
        <w:pStyle w:val="Heading2"/>
      </w:pPr>
      <w:r>
        <w:t>Diagram:</w:t>
      </w:r>
    </w:p>
    <w:p w14:paraId="3AD36E7F" w14:textId="5E2CC7CF" w:rsidR="00E9251B" w:rsidRDefault="00E9251B" w:rsidP="00E9251B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6FA25EA" wp14:editId="2175AB55">
                <wp:simplePos x="0" y="0"/>
                <wp:positionH relativeFrom="column">
                  <wp:posOffset>890649</wp:posOffset>
                </wp:positionH>
                <wp:positionV relativeFrom="paragraph">
                  <wp:posOffset>240492</wp:posOffset>
                </wp:positionV>
                <wp:extent cx="866899" cy="0"/>
                <wp:effectExtent l="0" t="76200" r="9525" b="952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689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E605C7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70.15pt;margin-top:18.95pt;width:68.25pt;height:0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F2244B" wp14:editId="5DE5AC6E">
                <wp:simplePos x="0" y="0"/>
                <wp:positionH relativeFrom="column">
                  <wp:posOffset>261257</wp:posOffset>
                </wp:positionH>
                <wp:positionV relativeFrom="paragraph">
                  <wp:posOffset>157365</wp:posOffset>
                </wp:positionV>
                <wp:extent cx="451262" cy="237506"/>
                <wp:effectExtent l="0" t="0" r="25400" b="101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1262" cy="23750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FF4E58" id="Rectangle 2" o:spid="_x0000_s1026" style="position:absolute;margin-left:20.55pt;margin-top:12.4pt;width:35.55pt;height:18.7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" fillcolor="#4472c4 [3204]" strokecolor="#1f3763 [1604]" strokeweight="1pt"/>
            </w:pict>
          </mc:Fallback>
        </mc:AlternateContent>
      </w:r>
    </w:p>
    <w:p w14:paraId="098738F7" w14:textId="75B89ABC" w:rsidR="00E9251B" w:rsidRPr="00E9251B" w:rsidRDefault="00704972" w:rsidP="00E9251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4585F8" wp14:editId="0C10A708">
                <wp:simplePos x="0" y="0"/>
                <wp:positionH relativeFrom="column">
                  <wp:posOffset>296884</wp:posOffset>
                </wp:positionH>
                <wp:positionV relativeFrom="paragraph">
                  <wp:posOffset>109121</wp:posOffset>
                </wp:positionV>
                <wp:extent cx="3372592" cy="23751"/>
                <wp:effectExtent l="0" t="0" r="37465" b="3365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72592" cy="2375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7B958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.4pt,8.6pt" to="288.95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" strokecolor="#4472c4 [3204]" strokeweight=".5pt">
                <v:stroke joinstyle="miter"/>
              </v:line>
            </w:pict>
          </mc:Fallback>
        </mc:AlternateContent>
      </w:r>
      <w:r w:rsidR="00E9251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5E65476" wp14:editId="14317127">
                <wp:simplePos x="0" y="0"/>
                <wp:positionH relativeFrom="column">
                  <wp:posOffset>3659505</wp:posOffset>
                </wp:positionH>
                <wp:positionV relativeFrom="paragraph">
                  <wp:posOffset>20765</wp:posOffset>
                </wp:positionV>
                <wp:extent cx="0" cy="201881"/>
                <wp:effectExtent l="0" t="0" r="38100" b="2730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188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2CB8EC" id="Straight Connector 6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8.15pt,1.65pt" to="288.15pt,1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" strokecolor="#4472c4 [3204]" strokeweight=".5pt">
                <v:stroke joinstyle="miter"/>
              </v:line>
            </w:pict>
          </mc:Fallback>
        </mc:AlternateContent>
      </w:r>
      <w:r w:rsidR="00E9251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272E6E5" wp14:editId="1721970F">
                <wp:simplePos x="0" y="0"/>
                <wp:positionH relativeFrom="column">
                  <wp:posOffset>2412555</wp:posOffset>
                </wp:positionH>
                <wp:positionV relativeFrom="paragraph">
                  <wp:posOffset>45085</wp:posOffset>
                </wp:positionV>
                <wp:extent cx="0" cy="201881"/>
                <wp:effectExtent l="0" t="0" r="38100" b="2730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188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B1000B" id="Straight Connector 5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9.95pt,3.55pt" to="189.9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" strokecolor="#4472c4 [3204]" strokeweight=".5pt">
                <v:stroke joinstyle="miter"/>
              </v:line>
            </w:pict>
          </mc:Fallback>
        </mc:AlternateContent>
      </w:r>
      <w:r w:rsidR="00E9251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CF93FFA" wp14:editId="780EA393">
                <wp:simplePos x="0" y="0"/>
                <wp:positionH relativeFrom="column">
                  <wp:posOffset>1421262</wp:posOffset>
                </wp:positionH>
                <wp:positionV relativeFrom="paragraph">
                  <wp:posOffset>33020</wp:posOffset>
                </wp:positionV>
                <wp:extent cx="0" cy="201881"/>
                <wp:effectExtent l="0" t="0" r="38100" b="2730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188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53356B" id="Straight Connector 4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9pt,2.6pt" to="111.9pt,1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" strokecolor="#4472c4 [3204]" strokeweight=".5pt">
                <v:stroke joinstyle="miter"/>
              </v:line>
            </w:pict>
          </mc:Fallback>
        </mc:AlternateContent>
      </w:r>
    </w:p>
    <w:p w14:paraId="5B1CD15F" w14:textId="5E7E72B2" w:rsidR="00E9251B" w:rsidRDefault="00E9251B" w:rsidP="00E9251B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48E64E7" wp14:editId="016D5D32">
                <wp:simplePos x="0" y="0"/>
                <wp:positionH relativeFrom="column">
                  <wp:posOffset>1175657</wp:posOffset>
                </wp:positionH>
                <wp:positionV relativeFrom="paragraph">
                  <wp:posOffset>72753</wp:posOffset>
                </wp:positionV>
                <wp:extent cx="3182587" cy="320634"/>
                <wp:effectExtent l="0" t="0" r="0" b="381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2587" cy="32063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FC7D3D" w14:textId="4A48D4A8" w:rsidR="00E9251B" w:rsidRDefault="00E9251B">
                            <w:r>
                              <w:t xml:space="preserve">   X1                           X2                                   X3                                     X4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8E64E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2.55pt;margin-top:5.75pt;width:250.6pt;height:25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" filled="f" stroked="f">
                <v:textbox>
                  <w:txbxContent>
                    <w:p w14:paraId="53FC7D3D" w14:textId="4A48D4A8" w:rsidR="00E9251B" w:rsidRDefault="00E9251B">
                      <w:r>
                        <w:t xml:space="preserve">   X1                           X2                                   X3                                     X4 </w:t>
                      </w:r>
                    </w:p>
                  </w:txbxContent>
                </v:textbox>
              </v:shape>
            </w:pict>
          </mc:Fallback>
        </mc:AlternateContent>
      </w:r>
    </w:p>
    <w:p w14:paraId="382B04FB" w14:textId="4C61CD16" w:rsidR="00E9251B" w:rsidRDefault="00E9251B" w:rsidP="00E9251B">
      <w:pPr>
        <w:pStyle w:val="Heading2"/>
      </w:pPr>
      <w:r>
        <w:t>Data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4831C2" w14:paraId="0874D3A0" w14:textId="77777777" w:rsidTr="004831C2">
        <w:tc>
          <w:tcPr>
            <w:tcW w:w="1558" w:type="dxa"/>
          </w:tcPr>
          <w:p w14:paraId="40046536" w14:textId="15EDFC25" w:rsidR="004831C2" w:rsidRDefault="004831C2" w:rsidP="00E9251B">
            <w:r>
              <w:t>x</w:t>
            </w:r>
          </w:p>
        </w:tc>
        <w:tc>
          <w:tcPr>
            <w:tcW w:w="1558" w:type="dxa"/>
          </w:tcPr>
          <w:p w14:paraId="03ABB08C" w14:textId="4A984356" w:rsidR="004831C2" w:rsidRPr="00704972" w:rsidRDefault="004831C2" w:rsidP="00E9251B">
            <w:r>
              <w:t>t</w:t>
            </w:r>
            <w:r>
              <w:rPr>
                <w:vertAlign w:val="subscript"/>
              </w:rPr>
              <w:t>1</w:t>
            </w:r>
            <w:r w:rsidR="00704972">
              <w:t>(s)</w:t>
            </w:r>
          </w:p>
        </w:tc>
        <w:tc>
          <w:tcPr>
            <w:tcW w:w="1558" w:type="dxa"/>
          </w:tcPr>
          <w:p w14:paraId="6CA09BDC" w14:textId="109CAE01" w:rsidR="004831C2" w:rsidRPr="00704972" w:rsidRDefault="004831C2" w:rsidP="00E9251B">
            <w:r>
              <w:t>t</w:t>
            </w:r>
            <w:r>
              <w:rPr>
                <w:vertAlign w:val="subscript"/>
              </w:rPr>
              <w:t>2</w:t>
            </w:r>
            <w:r w:rsidR="00704972">
              <w:t>(s)</w:t>
            </w:r>
          </w:p>
        </w:tc>
        <w:tc>
          <w:tcPr>
            <w:tcW w:w="1558" w:type="dxa"/>
          </w:tcPr>
          <w:p w14:paraId="68883F2E" w14:textId="57D1783A" w:rsidR="004831C2" w:rsidRPr="00704972" w:rsidRDefault="004831C2" w:rsidP="00E9251B">
            <w:r>
              <w:t>t</w:t>
            </w:r>
            <w:r>
              <w:rPr>
                <w:vertAlign w:val="subscript"/>
              </w:rPr>
              <w:t>3</w:t>
            </w:r>
            <w:r w:rsidR="00704972">
              <w:t>(s)</w:t>
            </w:r>
          </w:p>
        </w:tc>
        <w:tc>
          <w:tcPr>
            <w:tcW w:w="1559" w:type="dxa"/>
          </w:tcPr>
          <w:p w14:paraId="4DECB614" w14:textId="3EDD3AD3" w:rsidR="004831C2" w:rsidRPr="004831C2" w:rsidRDefault="004831C2" w:rsidP="00E9251B">
            <w:pPr>
              <w:rPr>
                <w:vertAlign w:val="subscript"/>
              </w:rPr>
            </w:pPr>
            <w:proofErr w:type="spellStart"/>
            <w:r>
              <w:t>t</w:t>
            </w:r>
            <w:r>
              <w:rPr>
                <w:vertAlign w:val="subscript"/>
              </w:rPr>
              <w:t>avg</w:t>
            </w:r>
            <w:proofErr w:type="spellEnd"/>
          </w:p>
        </w:tc>
        <w:tc>
          <w:tcPr>
            <w:tcW w:w="1559" w:type="dxa"/>
          </w:tcPr>
          <w:p w14:paraId="0D120C76" w14:textId="482683E6" w:rsidR="004831C2" w:rsidRDefault="004831C2" w:rsidP="00E9251B">
            <w:r>
              <w:t>v</w:t>
            </w:r>
          </w:p>
        </w:tc>
      </w:tr>
      <w:tr w:rsidR="004831C2" w14:paraId="1BA4C8DD" w14:textId="77777777" w:rsidTr="004831C2">
        <w:tc>
          <w:tcPr>
            <w:tcW w:w="1558" w:type="dxa"/>
          </w:tcPr>
          <w:p w14:paraId="04E762EA" w14:textId="3727B944" w:rsidR="004831C2" w:rsidRPr="00704972" w:rsidRDefault="00704972" w:rsidP="00E9251B">
            <w:pPr>
              <w:rPr>
                <w:vertAlign w:val="subscript"/>
              </w:rPr>
            </w:pPr>
            <w:r>
              <w:t>1m</w:t>
            </w:r>
          </w:p>
        </w:tc>
        <w:tc>
          <w:tcPr>
            <w:tcW w:w="1558" w:type="dxa"/>
          </w:tcPr>
          <w:p w14:paraId="3BCA70EB" w14:textId="6591B525" w:rsidR="004831C2" w:rsidRDefault="00704972" w:rsidP="00E9251B">
            <w:r>
              <w:t>3.07</w:t>
            </w:r>
          </w:p>
        </w:tc>
        <w:tc>
          <w:tcPr>
            <w:tcW w:w="1558" w:type="dxa"/>
          </w:tcPr>
          <w:p w14:paraId="605AACE7" w14:textId="2FE95848" w:rsidR="004831C2" w:rsidRDefault="00704972" w:rsidP="00E9251B">
            <w:r>
              <w:t>2.89</w:t>
            </w:r>
          </w:p>
        </w:tc>
        <w:tc>
          <w:tcPr>
            <w:tcW w:w="1558" w:type="dxa"/>
          </w:tcPr>
          <w:p w14:paraId="11A80957" w14:textId="2D7E1A3F" w:rsidR="004831C2" w:rsidRDefault="00704972" w:rsidP="00E9251B">
            <w:r>
              <w:t>3</w:t>
            </w:r>
            <w:r w:rsidR="00182FD8">
              <w:t>.</w:t>
            </w:r>
            <w:r>
              <w:t>05</w:t>
            </w:r>
          </w:p>
        </w:tc>
        <w:tc>
          <w:tcPr>
            <w:tcW w:w="1559" w:type="dxa"/>
          </w:tcPr>
          <w:p w14:paraId="767B05E6" w14:textId="345D6300" w:rsidR="004831C2" w:rsidRDefault="0070282A" w:rsidP="00E9251B">
            <w:r>
              <w:t>3.00</w:t>
            </w:r>
          </w:p>
        </w:tc>
        <w:tc>
          <w:tcPr>
            <w:tcW w:w="1559" w:type="dxa"/>
          </w:tcPr>
          <w:p w14:paraId="689E4AB4" w14:textId="0F08CD44" w:rsidR="004831C2" w:rsidRDefault="0070282A" w:rsidP="00E9251B">
            <w:r>
              <w:t>3.00</w:t>
            </w:r>
          </w:p>
        </w:tc>
      </w:tr>
      <w:tr w:rsidR="004831C2" w14:paraId="54EB3A19" w14:textId="77777777" w:rsidTr="004831C2">
        <w:tc>
          <w:tcPr>
            <w:tcW w:w="1558" w:type="dxa"/>
          </w:tcPr>
          <w:p w14:paraId="1BBA8839" w14:textId="7464E8DA" w:rsidR="004831C2" w:rsidRPr="00704972" w:rsidRDefault="00704972" w:rsidP="00E9251B">
            <w:r>
              <w:t>2m</w:t>
            </w:r>
          </w:p>
        </w:tc>
        <w:tc>
          <w:tcPr>
            <w:tcW w:w="1558" w:type="dxa"/>
          </w:tcPr>
          <w:p w14:paraId="5E08C68D" w14:textId="059CF192" w:rsidR="004831C2" w:rsidRDefault="00182FD8" w:rsidP="00E9251B">
            <w:r>
              <w:t>6.16</w:t>
            </w:r>
          </w:p>
        </w:tc>
        <w:tc>
          <w:tcPr>
            <w:tcW w:w="1558" w:type="dxa"/>
          </w:tcPr>
          <w:p w14:paraId="11B5F2E1" w14:textId="3EDDF78A" w:rsidR="004831C2" w:rsidRDefault="00182FD8" w:rsidP="00E9251B">
            <w:r>
              <w:t>6.03</w:t>
            </w:r>
          </w:p>
        </w:tc>
        <w:tc>
          <w:tcPr>
            <w:tcW w:w="1558" w:type="dxa"/>
          </w:tcPr>
          <w:p w14:paraId="0C336B8C" w14:textId="2DB2E609" w:rsidR="004831C2" w:rsidRDefault="00182FD8" w:rsidP="00E9251B">
            <w:r>
              <w:t>5.86</w:t>
            </w:r>
          </w:p>
        </w:tc>
        <w:tc>
          <w:tcPr>
            <w:tcW w:w="1559" w:type="dxa"/>
          </w:tcPr>
          <w:p w14:paraId="2BB18A1D" w14:textId="2151169F" w:rsidR="004831C2" w:rsidRDefault="0070282A" w:rsidP="00E9251B">
            <w:r>
              <w:t>6.02</w:t>
            </w:r>
          </w:p>
        </w:tc>
        <w:tc>
          <w:tcPr>
            <w:tcW w:w="1559" w:type="dxa"/>
          </w:tcPr>
          <w:p w14:paraId="550C5379" w14:textId="57798CDA" w:rsidR="004831C2" w:rsidRDefault="0070282A" w:rsidP="00E9251B">
            <w:r>
              <w:t>3.01</w:t>
            </w:r>
          </w:p>
        </w:tc>
      </w:tr>
      <w:tr w:rsidR="004831C2" w14:paraId="7F91C2E0" w14:textId="77777777" w:rsidTr="004831C2">
        <w:tc>
          <w:tcPr>
            <w:tcW w:w="1558" w:type="dxa"/>
          </w:tcPr>
          <w:p w14:paraId="5F20B58F" w14:textId="5D402CED" w:rsidR="004831C2" w:rsidRPr="00704972" w:rsidRDefault="00704972" w:rsidP="00E9251B">
            <w:r>
              <w:t>3m</w:t>
            </w:r>
          </w:p>
        </w:tc>
        <w:tc>
          <w:tcPr>
            <w:tcW w:w="1558" w:type="dxa"/>
          </w:tcPr>
          <w:p w14:paraId="04E21F0C" w14:textId="2B622E08" w:rsidR="004831C2" w:rsidRDefault="00182FD8" w:rsidP="00E9251B">
            <w:r>
              <w:t>8.93</w:t>
            </w:r>
          </w:p>
        </w:tc>
        <w:tc>
          <w:tcPr>
            <w:tcW w:w="1558" w:type="dxa"/>
          </w:tcPr>
          <w:p w14:paraId="71CDB8A4" w14:textId="6EE821D7" w:rsidR="004831C2" w:rsidRDefault="00182FD8" w:rsidP="00E9251B">
            <w:r>
              <w:t>11.29</w:t>
            </w:r>
          </w:p>
        </w:tc>
        <w:tc>
          <w:tcPr>
            <w:tcW w:w="1558" w:type="dxa"/>
          </w:tcPr>
          <w:p w14:paraId="7C316F00" w14:textId="26A23AE2" w:rsidR="004831C2" w:rsidRDefault="00182FD8" w:rsidP="00E9251B">
            <w:r>
              <w:t>9.73</w:t>
            </w:r>
          </w:p>
        </w:tc>
        <w:tc>
          <w:tcPr>
            <w:tcW w:w="1559" w:type="dxa"/>
          </w:tcPr>
          <w:p w14:paraId="0F7C43EC" w14:textId="0665D07D" w:rsidR="004831C2" w:rsidRDefault="0070282A" w:rsidP="00E9251B">
            <w:r>
              <w:t>8.65</w:t>
            </w:r>
          </w:p>
        </w:tc>
        <w:tc>
          <w:tcPr>
            <w:tcW w:w="1559" w:type="dxa"/>
          </w:tcPr>
          <w:p w14:paraId="2D465E05" w14:textId="0D325382" w:rsidR="004831C2" w:rsidRDefault="0070282A" w:rsidP="00E9251B">
            <w:r>
              <w:t>2.88</w:t>
            </w:r>
          </w:p>
        </w:tc>
      </w:tr>
    </w:tbl>
    <w:p w14:paraId="518DC5C8" w14:textId="4B4699E7" w:rsidR="00E9251B" w:rsidRDefault="00E9251B" w:rsidP="00E9251B"/>
    <w:p w14:paraId="0494BA0D" w14:textId="469B8DFC" w:rsidR="00E9251B" w:rsidRDefault="00E9251B" w:rsidP="00E9251B">
      <w:pPr>
        <w:pStyle w:val="Heading2"/>
      </w:pPr>
      <w:r>
        <w:t>Calculations</w:t>
      </w:r>
    </w:p>
    <w:p w14:paraId="0DACFFDF" w14:textId="6EF1734A" w:rsidR="0070282A" w:rsidRPr="0070282A" w:rsidRDefault="0070282A" w:rsidP="0070282A">
      <m:oMathPara>
        <m:oMath>
          <m:r>
            <w:rPr>
              <w:rFonts w:ascii="Cambria Math" w:hAnsi="Cambria Math"/>
            </w:rPr>
            <m:t>v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avg</m:t>
                  </m:r>
                </m:sub>
              </m:sSub>
            </m:den>
          </m:f>
        </m:oMath>
      </m:oMathPara>
    </w:p>
    <w:p w14:paraId="6D6E966B" w14:textId="36F0418F" w:rsidR="00E9251B" w:rsidRDefault="00E9251B" w:rsidP="00E9251B"/>
    <w:p w14:paraId="7C9861AB" w14:textId="49D1F55F" w:rsidR="00E9251B" w:rsidRDefault="00E9251B" w:rsidP="00E9251B">
      <w:pPr>
        <w:pStyle w:val="Heading1"/>
      </w:pPr>
      <w:r>
        <w:t>Part 2- Constant Acceleration</w:t>
      </w:r>
    </w:p>
    <w:p w14:paraId="3FD10A0F" w14:textId="6B9F281E" w:rsidR="00E9251B" w:rsidRDefault="00E9251B" w:rsidP="00E9251B"/>
    <w:p w14:paraId="14062976" w14:textId="6C8B62F9" w:rsidR="00E9251B" w:rsidRDefault="00E9251B" w:rsidP="00E9251B">
      <w:pPr>
        <w:pStyle w:val="Heading2"/>
      </w:pPr>
      <w:r>
        <w:t>Diagram:</w:t>
      </w:r>
    </w:p>
    <w:p w14:paraId="2E5AD03B" w14:textId="3A60D4DB" w:rsidR="00182FD8" w:rsidRPr="00182FD8" w:rsidRDefault="00625A52" w:rsidP="00182FD8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0F3B3CA" wp14:editId="55038631">
                <wp:simplePos x="0" y="0"/>
                <wp:positionH relativeFrom="column">
                  <wp:posOffset>793672</wp:posOffset>
                </wp:positionH>
                <wp:positionV relativeFrom="paragraph">
                  <wp:posOffset>51113</wp:posOffset>
                </wp:positionV>
                <wp:extent cx="2174995" cy="276899"/>
                <wp:effectExtent l="0" t="190500" r="0" b="18034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674668">
                          <a:off x="0" y="0"/>
                          <a:ext cx="2174995" cy="2768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6EC4A6" w14:textId="1901BF26" w:rsidR="00625A52" w:rsidRPr="00312EE5" w:rsidRDefault="00312EE5" w:rsidP="00625A52">
                            <w:pPr>
                              <w:rPr>
                                <w:vertAlign w:val="subscript"/>
                              </w:rPr>
                            </w:pPr>
                            <w:r>
                              <w:t>X</w:t>
                            </w:r>
                            <w:r>
                              <w:rPr>
                                <w:vertAlign w:val="subscript"/>
                              </w:rPr>
                              <w:t xml:space="preserve">1 </w:t>
                            </w:r>
                            <w:r>
                              <w:t xml:space="preserve">                    X</w:t>
                            </w:r>
                            <w:r>
                              <w:rPr>
                                <w:vertAlign w:val="subscript"/>
                              </w:rPr>
                              <w:t xml:space="preserve">2                  </w:t>
                            </w:r>
                            <w:r>
                              <w:t>X</w:t>
                            </w:r>
                            <w:r>
                              <w:rPr>
                                <w:vertAlign w:val="subscript"/>
                              </w:rPr>
                              <w:t xml:space="preserve">3             </w:t>
                            </w:r>
                            <w:r>
                              <w:t xml:space="preserve">     X</w:t>
                            </w:r>
                            <w:r>
                              <w:rPr>
                                <w:vertAlign w:val="subscript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3B3CA" id="_x0000_s1027" type="#_x0000_t202" style="position:absolute;margin-left:62.5pt;margin-top:4pt;width:171.25pt;height:21.8pt;rotation:736917fd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" filled="f" stroked="f">
                <v:textbox>
                  <w:txbxContent>
                    <w:p w14:paraId="226EC4A6" w14:textId="1901BF26" w:rsidR="00625A52" w:rsidRPr="00312EE5" w:rsidRDefault="00312EE5" w:rsidP="00625A52">
                      <w:pPr>
                        <w:rPr>
                          <w:vertAlign w:val="subscript"/>
                        </w:rPr>
                      </w:pPr>
                      <w:r>
                        <w:t>X</w:t>
                      </w:r>
                      <w:r>
                        <w:rPr>
                          <w:vertAlign w:val="subscript"/>
                        </w:rPr>
                        <w:t xml:space="preserve">1 </w:t>
                      </w:r>
                      <w:r>
                        <w:t xml:space="preserve">                    X</w:t>
                      </w:r>
                      <w:r>
                        <w:rPr>
                          <w:vertAlign w:val="subscript"/>
                        </w:rPr>
                        <w:t xml:space="preserve">2                  </w:t>
                      </w:r>
                      <w:r>
                        <w:t>X</w:t>
                      </w:r>
                      <w:r>
                        <w:rPr>
                          <w:vertAlign w:val="subscript"/>
                        </w:rPr>
                        <w:t xml:space="preserve">3             </w:t>
                      </w:r>
                      <w:r>
                        <w:t xml:space="preserve">     X</w:t>
                      </w:r>
                      <w:r>
                        <w:rPr>
                          <w:vertAlign w:val="subscript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001332" wp14:editId="2EC838E3">
                <wp:simplePos x="0" y="0"/>
                <wp:positionH relativeFrom="column">
                  <wp:posOffset>985962</wp:posOffset>
                </wp:positionH>
                <wp:positionV relativeFrom="paragraph">
                  <wp:posOffset>190859</wp:posOffset>
                </wp:positionV>
                <wp:extent cx="23854" cy="119269"/>
                <wp:effectExtent l="0" t="0" r="33655" b="3365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854" cy="11926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0C53F4" id="Straight Connector 16" o:spid="_x0000_s1026" style="position:absolute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7.65pt,15.05pt" to="79.55pt,2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E565E7F" wp14:editId="4592E071">
                <wp:simplePos x="0" y="0"/>
                <wp:positionH relativeFrom="column">
                  <wp:posOffset>683812</wp:posOffset>
                </wp:positionH>
                <wp:positionV relativeFrom="paragraph">
                  <wp:posOffset>103418</wp:posOffset>
                </wp:positionV>
                <wp:extent cx="214685" cy="39733"/>
                <wp:effectExtent l="0" t="38100" r="33020" b="7493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685" cy="397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B7FE15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53.85pt;margin-top:8.15pt;width:16.9pt;height:3.1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70528" behindDoc="0" locked="0" layoutInCell="1" allowOverlap="1" wp14:anchorId="51096DE4" wp14:editId="68579EE8">
                <wp:simplePos x="0" y="0"/>
                <wp:positionH relativeFrom="column">
                  <wp:posOffset>428653</wp:posOffset>
                </wp:positionH>
                <wp:positionV relativeFrom="paragraph">
                  <wp:posOffset>55190</wp:posOffset>
                </wp:positionV>
                <wp:extent cx="84600" cy="39240"/>
                <wp:effectExtent l="76200" t="95250" r="86995" b="94615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 rot="20718835">
                        <a:off x="0" y="0"/>
                        <a:ext cx="84600" cy="392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70528" behindDoc="0" locked="0" layoutInCell="1" allowOverlap="1" wp14:anchorId="51096DE4" wp14:editId="68579EE8">
                <wp:simplePos x="0" y="0"/>
                <wp:positionH relativeFrom="column">
                  <wp:posOffset>428653</wp:posOffset>
                </wp:positionH>
                <wp:positionV relativeFrom="paragraph">
                  <wp:posOffset>55190</wp:posOffset>
                </wp:positionV>
                <wp:extent cx="84600" cy="39240"/>
                <wp:effectExtent l="76200" t="95250" r="86995" b="94615"/>
                <wp:wrapNone/>
                <wp:docPr id="13" name="Ink 1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" name="Ink 13"/>
                        <pic:cNvPicPr/>
                      </pic:nvPicPr>
                      <pic:blipFill>
                        <a:blip r:embed="rId5"/>
                        <a:stretch>
                          <a:fillRect/>
                        </a:stretch>
                      </pic:blipFill>
                      <pic:spPr>
                        <a:xfrm rot="20718835">
                          <a:off x="0" y="0"/>
                          <a:ext cx="209708" cy="16373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15708A0" wp14:editId="1712BB63">
                <wp:simplePos x="0" y="0"/>
                <wp:positionH relativeFrom="column">
                  <wp:posOffset>222637</wp:posOffset>
                </wp:positionH>
                <wp:positionV relativeFrom="paragraph">
                  <wp:posOffset>87492</wp:posOffset>
                </wp:positionV>
                <wp:extent cx="2441050" cy="492981"/>
                <wp:effectExtent l="0" t="0" r="35560" b="2159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1050" cy="49298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EB3EE6" id="Straight Connector 1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.55pt,6.9pt" to="209.75pt,4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" strokecolor="#4472c4 [3204]" strokeweight=".5pt">
                <v:stroke joinstyle="miter"/>
              </v:line>
            </w:pict>
          </mc:Fallback>
        </mc:AlternateContent>
      </w:r>
    </w:p>
    <w:p w14:paraId="45A45770" w14:textId="19DAE539" w:rsidR="00E9251B" w:rsidRDefault="00625A52" w:rsidP="00E9251B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3041173" wp14:editId="0D0B1ED0">
                <wp:simplePos x="0" y="0"/>
                <wp:positionH relativeFrom="column">
                  <wp:posOffset>2656536</wp:posOffset>
                </wp:positionH>
                <wp:positionV relativeFrom="paragraph">
                  <wp:posOffset>236855</wp:posOffset>
                </wp:positionV>
                <wp:extent cx="23495" cy="118745"/>
                <wp:effectExtent l="0" t="0" r="33655" b="3365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495" cy="1187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236D86" id="Straight Connector 19" o:spid="_x0000_s1026" style="position:absolute;flip:x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9.2pt,18.65pt" to="211.05pt,2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FF949CA" wp14:editId="577EEE6C">
                <wp:simplePos x="0" y="0"/>
                <wp:positionH relativeFrom="column">
                  <wp:posOffset>2150110</wp:posOffset>
                </wp:positionH>
                <wp:positionV relativeFrom="paragraph">
                  <wp:posOffset>147016</wp:posOffset>
                </wp:positionV>
                <wp:extent cx="23854" cy="119269"/>
                <wp:effectExtent l="0" t="0" r="33655" b="3365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854" cy="11926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A11213" id="Straight Connector 18" o:spid="_x0000_s1026" style="position:absolute;flip:x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9.3pt,11.6pt" to="171.2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429B00A" wp14:editId="44C8A9A3">
                <wp:simplePos x="0" y="0"/>
                <wp:positionH relativeFrom="column">
                  <wp:posOffset>1592580</wp:posOffset>
                </wp:positionH>
                <wp:positionV relativeFrom="paragraph">
                  <wp:posOffset>21921</wp:posOffset>
                </wp:positionV>
                <wp:extent cx="23495" cy="118745"/>
                <wp:effectExtent l="0" t="0" r="33655" b="3365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495" cy="1187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84E75E" id="Straight Connector 17" o:spid="_x0000_s1026" style="position:absolute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5.4pt,1.75pt" to="127.2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" strokecolor="#4472c4 [3204]" strokeweight=".5pt">
                <v:stroke joinstyle="miter"/>
              </v:line>
            </w:pict>
          </mc:Fallback>
        </mc:AlternateContent>
      </w:r>
    </w:p>
    <w:p w14:paraId="5F71CA1C" w14:textId="448D8CA9" w:rsidR="00E9251B" w:rsidRDefault="00E9251B" w:rsidP="00E9251B">
      <w:pPr>
        <w:pStyle w:val="Heading2"/>
      </w:pPr>
      <w:r>
        <w:t>Data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3"/>
        <w:gridCol w:w="1328"/>
        <w:gridCol w:w="1328"/>
        <w:gridCol w:w="1328"/>
        <w:gridCol w:w="1402"/>
        <w:gridCol w:w="1375"/>
        <w:gridCol w:w="1236"/>
      </w:tblGrid>
      <w:tr w:rsidR="001A28DA" w14:paraId="13581F29" w14:textId="15C388F4" w:rsidTr="001A28DA">
        <w:tc>
          <w:tcPr>
            <w:tcW w:w="1353" w:type="dxa"/>
          </w:tcPr>
          <w:p w14:paraId="0C296A4A" w14:textId="77777777" w:rsidR="001A28DA" w:rsidRDefault="001A28DA" w:rsidP="008D18EE">
            <w:r>
              <w:t>x</w:t>
            </w:r>
          </w:p>
        </w:tc>
        <w:tc>
          <w:tcPr>
            <w:tcW w:w="1328" w:type="dxa"/>
          </w:tcPr>
          <w:p w14:paraId="2BDF452B" w14:textId="77777777" w:rsidR="001A28DA" w:rsidRPr="00704972" w:rsidRDefault="001A28DA" w:rsidP="008D18EE">
            <w:r>
              <w:t>t</w:t>
            </w:r>
            <w:r>
              <w:rPr>
                <w:vertAlign w:val="subscript"/>
              </w:rPr>
              <w:t>1</w:t>
            </w:r>
            <w:r>
              <w:t>(s)</w:t>
            </w:r>
          </w:p>
        </w:tc>
        <w:tc>
          <w:tcPr>
            <w:tcW w:w="1328" w:type="dxa"/>
          </w:tcPr>
          <w:p w14:paraId="2F6D4383" w14:textId="77777777" w:rsidR="001A28DA" w:rsidRPr="00704972" w:rsidRDefault="001A28DA" w:rsidP="008D18EE">
            <w:r>
              <w:t>t</w:t>
            </w:r>
            <w:r>
              <w:rPr>
                <w:vertAlign w:val="subscript"/>
              </w:rPr>
              <w:t>2</w:t>
            </w:r>
            <w:r>
              <w:t>(s)</w:t>
            </w:r>
          </w:p>
        </w:tc>
        <w:tc>
          <w:tcPr>
            <w:tcW w:w="1328" w:type="dxa"/>
          </w:tcPr>
          <w:p w14:paraId="0DC3B79C" w14:textId="77777777" w:rsidR="001A28DA" w:rsidRPr="00704972" w:rsidRDefault="001A28DA" w:rsidP="008D18EE">
            <w:r>
              <w:t>t</w:t>
            </w:r>
            <w:r>
              <w:rPr>
                <w:vertAlign w:val="subscript"/>
              </w:rPr>
              <w:t>3</w:t>
            </w:r>
            <w:r>
              <w:t>(s)</w:t>
            </w:r>
          </w:p>
        </w:tc>
        <w:tc>
          <w:tcPr>
            <w:tcW w:w="1402" w:type="dxa"/>
          </w:tcPr>
          <w:p w14:paraId="286785EF" w14:textId="40CC499A" w:rsidR="001A28DA" w:rsidRPr="001A28DA" w:rsidRDefault="001A28DA" w:rsidP="008D18EE">
            <w:proofErr w:type="spellStart"/>
            <w:r>
              <w:t>t</w:t>
            </w:r>
            <w:r>
              <w:rPr>
                <w:vertAlign w:val="subscript"/>
              </w:rPr>
              <w:t>avg</w:t>
            </w:r>
            <w:proofErr w:type="spellEnd"/>
            <w:r>
              <w:t>(sec)</w:t>
            </w:r>
          </w:p>
        </w:tc>
        <w:tc>
          <w:tcPr>
            <w:tcW w:w="1375" w:type="dxa"/>
          </w:tcPr>
          <w:p w14:paraId="2689E663" w14:textId="7F7043BA" w:rsidR="001A28DA" w:rsidRDefault="001A28DA" w:rsidP="008D18EE">
            <w:proofErr w:type="spellStart"/>
            <w:r>
              <w:t>v</w:t>
            </w:r>
            <w:r>
              <w:rPr>
                <w:vertAlign w:val="subscript"/>
              </w:rPr>
              <w:t>avg</w:t>
            </w:r>
            <w:proofErr w:type="spellEnd"/>
            <w:r>
              <w:t>(</w:t>
            </w:r>
            <w:r w:rsidR="009C1EC4">
              <w:t>c</w:t>
            </w:r>
            <w:r>
              <w:t>m/s)</w:t>
            </w:r>
          </w:p>
        </w:tc>
        <w:tc>
          <w:tcPr>
            <w:tcW w:w="1236" w:type="dxa"/>
          </w:tcPr>
          <w:p w14:paraId="0969BB1B" w14:textId="1ED80B85" w:rsidR="001A28DA" w:rsidRPr="001A28DA" w:rsidRDefault="001A28DA" w:rsidP="008D18EE">
            <w:proofErr w:type="spellStart"/>
            <w:r>
              <w:t>a</w:t>
            </w:r>
            <w:r>
              <w:rPr>
                <w:vertAlign w:val="subscript"/>
              </w:rPr>
              <w:t>avg</w:t>
            </w:r>
            <w:proofErr w:type="spellEnd"/>
            <w:r>
              <w:t>(</w:t>
            </w:r>
            <w:r w:rsidR="009C1EC4">
              <w:t>c</w:t>
            </w:r>
            <w:r>
              <w:t>m/s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</w:tr>
      <w:tr w:rsidR="001A28DA" w14:paraId="0685F6A3" w14:textId="383BB2B5" w:rsidTr="001A28DA">
        <w:tc>
          <w:tcPr>
            <w:tcW w:w="1353" w:type="dxa"/>
          </w:tcPr>
          <w:p w14:paraId="6162DD11" w14:textId="51FEE7CE" w:rsidR="001A28DA" w:rsidRPr="006624C8" w:rsidRDefault="001A28DA" w:rsidP="008D18EE">
            <w:pPr>
              <w:rPr>
                <w:vertAlign w:val="subscript"/>
              </w:rPr>
            </w:pPr>
            <w:r>
              <w:t>17 cm</w:t>
            </w:r>
          </w:p>
        </w:tc>
        <w:tc>
          <w:tcPr>
            <w:tcW w:w="1328" w:type="dxa"/>
          </w:tcPr>
          <w:p w14:paraId="28C7C319" w14:textId="3B0FB80E" w:rsidR="001A28DA" w:rsidRDefault="001A28DA" w:rsidP="008D18EE">
            <w:r>
              <w:t>0.37</w:t>
            </w:r>
          </w:p>
        </w:tc>
        <w:tc>
          <w:tcPr>
            <w:tcW w:w="1328" w:type="dxa"/>
          </w:tcPr>
          <w:p w14:paraId="12945B78" w14:textId="6AD64AF7" w:rsidR="001A28DA" w:rsidRDefault="001A28DA" w:rsidP="008D18EE">
            <w:r>
              <w:t>0.46</w:t>
            </w:r>
          </w:p>
        </w:tc>
        <w:tc>
          <w:tcPr>
            <w:tcW w:w="1328" w:type="dxa"/>
          </w:tcPr>
          <w:p w14:paraId="6085C5B6" w14:textId="31F85E4E" w:rsidR="001A28DA" w:rsidRDefault="001A28DA" w:rsidP="008D18EE">
            <w:r>
              <w:t>0.48</w:t>
            </w:r>
          </w:p>
        </w:tc>
        <w:tc>
          <w:tcPr>
            <w:tcW w:w="1402" w:type="dxa"/>
          </w:tcPr>
          <w:p w14:paraId="06FEBD06" w14:textId="5AAE2A4D" w:rsidR="001A28DA" w:rsidRDefault="001A28DA" w:rsidP="008D18EE">
            <w:r>
              <w:t>0.44</w:t>
            </w:r>
          </w:p>
        </w:tc>
        <w:tc>
          <w:tcPr>
            <w:tcW w:w="1375" w:type="dxa"/>
          </w:tcPr>
          <w:p w14:paraId="75A643DA" w14:textId="63B34C31" w:rsidR="001A28DA" w:rsidRDefault="001A28DA" w:rsidP="008D18EE">
            <w:r>
              <w:t>38.64</w:t>
            </w:r>
          </w:p>
        </w:tc>
        <w:tc>
          <w:tcPr>
            <w:tcW w:w="1236" w:type="dxa"/>
          </w:tcPr>
          <w:p w14:paraId="6543908F" w14:textId="06B54356" w:rsidR="001A28DA" w:rsidRDefault="009C1EC4" w:rsidP="008D18EE">
            <w:r>
              <w:t>87.82</w:t>
            </w:r>
          </w:p>
        </w:tc>
      </w:tr>
      <w:tr w:rsidR="001A28DA" w14:paraId="00C15F8A" w14:textId="6C0DB0BD" w:rsidTr="001A28DA">
        <w:tc>
          <w:tcPr>
            <w:tcW w:w="1353" w:type="dxa"/>
          </w:tcPr>
          <w:p w14:paraId="36B02E67" w14:textId="5043BE27" w:rsidR="001A28DA" w:rsidRPr="00704972" w:rsidRDefault="001A28DA" w:rsidP="008D18EE">
            <w:pPr>
              <w:rPr>
                <w:vertAlign w:val="subscript"/>
              </w:rPr>
            </w:pPr>
            <w:r>
              <w:t>37 cm</w:t>
            </w:r>
          </w:p>
        </w:tc>
        <w:tc>
          <w:tcPr>
            <w:tcW w:w="1328" w:type="dxa"/>
          </w:tcPr>
          <w:p w14:paraId="1FF0FC56" w14:textId="01D3D53D" w:rsidR="001A28DA" w:rsidRDefault="001A28DA" w:rsidP="008D18EE">
            <w:r>
              <w:t>0.69</w:t>
            </w:r>
          </w:p>
        </w:tc>
        <w:tc>
          <w:tcPr>
            <w:tcW w:w="1328" w:type="dxa"/>
          </w:tcPr>
          <w:p w14:paraId="7B0D3DB0" w14:textId="6EB13577" w:rsidR="001A28DA" w:rsidRDefault="001A28DA" w:rsidP="008D18EE">
            <w:r>
              <w:t>0.76</w:t>
            </w:r>
          </w:p>
        </w:tc>
        <w:tc>
          <w:tcPr>
            <w:tcW w:w="1328" w:type="dxa"/>
          </w:tcPr>
          <w:p w14:paraId="46048FF5" w14:textId="4DC89963" w:rsidR="001A28DA" w:rsidRDefault="001A28DA" w:rsidP="008D18EE">
            <w:r>
              <w:t>0.86</w:t>
            </w:r>
          </w:p>
        </w:tc>
        <w:tc>
          <w:tcPr>
            <w:tcW w:w="1402" w:type="dxa"/>
          </w:tcPr>
          <w:p w14:paraId="38139022" w14:textId="6B2C7174" w:rsidR="001A28DA" w:rsidRDefault="001A28DA" w:rsidP="008D18EE">
            <w:r>
              <w:t>0.77</w:t>
            </w:r>
          </w:p>
        </w:tc>
        <w:tc>
          <w:tcPr>
            <w:tcW w:w="1375" w:type="dxa"/>
          </w:tcPr>
          <w:p w14:paraId="618D31EE" w14:textId="40A45B62" w:rsidR="001A28DA" w:rsidRDefault="001A28DA" w:rsidP="008D18EE">
            <w:r>
              <w:t>48.05</w:t>
            </w:r>
          </w:p>
        </w:tc>
        <w:tc>
          <w:tcPr>
            <w:tcW w:w="1236" w:type="dxa"/>
          </w:tcPr>
          <w:p w14:paraId="644226FD" w14:textId="74EA468D" w:rsidR="001A28DA" w:rsidRDefault="009C1EC4" w:rsidP="008D18EE">
            <w:r>
              <w:t>62.40</w:t>
            </w:r>
          </w:p>
        </w:tc>
      </w:tr>
      <w:tr w:rsidR="001A28DA" w14:paraId="61E294F5" w14:textId="58DE9A24" w:rsidTr="001A28DA">
        <w:tc>
          <w:tcPr>
            <w:tcW w:w="1353" w:type="dxa"/>
          </w:tcPr>
          <w:p w14:paraId="157AF013" w14:textId="61A99004" w:rsidR="001A28DA" w:rsidRPr="00704972" w:rsidRDefault="001A28DA" w:rsidP="008D18EE">
            <w:r>
              <w:t>57cm</w:t>
            </w:r>
          </w:p>
        </w:tc>
        <w:tc>
          <w:tcPr>
            <w:tcW w:w="1328" w:type="dxa"/>
          </w:tcPr>
          <w:p w14:paraId="2858D28F" w14:textId="3EA6A194" w:rsidR="001A28DA" w:rsidRDefault="001A28DA" w:rsidP="008D18EE">
            <w:r>
              <w:t>0.92</w:t>
            </w:r>
          </w:p>
        </w:tc>
        <w:tc>
          <w:tcPr>
            <w:tcW w:w="1328" w:type="dxa"/>
          </w:tcPr>
          <w:p w14:paraId="72928C21" w14:textId="7D76AD0A" w:rsidR="001A28DA" w:rsidRDefault="001A28DA" w:rsidP="008D18EE">
            <w:r>
              <w:t>1.01</w:t>
            </w:r>
          </w:p>
        </w:tc>
        <w:tc>
          <w:tcPr>
            <w:tcW w:w="1328" w:type="dxa"/>
          </w:tcPr>
          <w:p w14:paraId="7B16BDD1" w14:textId="48434626" w:rsidR="001A28DA" w:rsidRDefault="001A28DA" w:rsidP="008D18EE">
            <w:r>
              <w:t>1.05</w:t>
            </w:r>
          </w:p>
        </w:tc>
        <w:tc>
          <w:tcPr>
            <w:tcW w:w="1402" w:type="dxa"/>
          </w:tcPr>
          <w:p w14:paraId="327CEBD8" w14:textId="063E4AA6" w:rsidR="001A28DA" w:rsidRDefault="001A28DA" w:rsidP="008D18EE">
            <w:r>
              <w:t>0.99</w:t>
            </w:r>
          </w:p>
        </w:tc>
        <w:tc>
          <w:tcPr>
            <w:tcW w:w="1375" w:type="dxa"/>
          </w:tcPr>
          <w:p w14:paraId="7D708D1D" w14:textId="3AC469D7" w:rsidR="001A28DA" w:rsidRDefault="001A28DA" w:rsidP="008D18EE">
            <w:r>
              <w:t>57.</w:t>
            </w:r>
            <w:r w:rsidR="009C1EC4">
              <w:t>58</w:t>
            </w:r>
          </w:p>
        </w:tc>
        <w:tc>
          <w:tcPr>
            <w:tcW w:w="1236" w:type="dxa"/>
          </w:tcPr>
          <w:p w14:paraId="6ECC35EF" w14:textId="5639155C" w:rsidR="001A28DA" w:rsidRDefault="009C1EC4" w:rsidP="008D18EE">
            <w:r>
              <w:t>58.16</w:t>
            </w:r>
          </w:p>
        </w:tc>
      </w:tr>
      <w:tr w:rsidR="001A28DA" w14:paraId="01CB00EB" w14:textId="2B3E1061" w:rsidTr="001A28DA">
        <w:tc>
          <w:tcPr>
            <w:tcW w:w="1353" w:type="dxa"/>
          </w:tcPr>
          <w:p w14:paraId="4C796BEC" w14:textId="527726F3" w:rsidR="001A28DA" w:rsidRPr="00704972" w:rsidRDefault="001A28DA" w:rsidP="008D18EE">
            <w:r>
              <w:t>77cm</w:t>
            </w:r>
          </w:p>
        </w:tc>
        <w:tc>
          <w:tcPr>
            <w:tcW w:w="1328" w:type="dxa"/>
          </w:tcPr>
          <w:p w14:paraId="692E0C4E" w14:textId="5E1CA9E3" w:rsidR="001A28DA" w:rsidRDefault="001A28DA" w:rsidP="008D18EE">
            <w:r>
              <w:t>1.1</w:t>
            </w:r>
          </w:p>
        </w:tc>
        <w:tc>
          <w:tcPr>
            <w:tcW w:w="1328" w:type="dxa"/>
          </w:tcPr>
          <w:p w14:paraId="269B08CB" w14:textId="15197059" w:rsidR="001A28DA" w:rsidRDefault="001A28DA" w:rsidP="008D18EE">
            <w:r>
              <w:t>1.22</w:t>
            </w:r>
          </w:p>
        </w:tc>
        <w:tc>
          <w:tcPr>
            <w:tcW w:w="1328" w:type="dxa"/>
          </w:tcPr>
          <w:p w14:paraId="24AD2246" w14:textId="386C79B6" w:rsidR="001A28DA" w:rsidRDefault="001A28DA" w:rsidP="008D18EE">
            <w:r>
              <w:t>1.24</w:t>
            </w:r>
          </w:p>
        </w:tc>
        <w:tc>
          <w:tcPr>
            <w:tcW w:w="1402" w:type="dxa"/>
          </w:tcPr>
          <w:p w14:paraId="210898B2" w14:textId="7C21839E" w:rsidR="001A28DA" w:rsidRDefault="001A28DA" w:rsidP="008D18EE">
            <w:r>
              <w:t>1.19</w:t>
            </w:r>
          </w:p>
        </w:tc>
        <w:tc>
          <w:tcPr>
            <w:tcW w:w="1375" w:type="dxa"/>
          </w:tcPr>
          <w:p w14:paraId="61D6A028" w14:textId="01BF1A45" w:rsidR="001A28DA" w:rsidRDefault="009C1EC4" w:rsidP="008D18EE">
            <w:r>
              <w:t>64.71</w:t>
            </w:r>
          </w:p>
        </w:tc>
        <w:tc>
          <w:tcPr>
            <w:tcW w:w="1236" w:type="dxa"/>
          </w:tcPr>
          <w:p w14:paraId="07072B24" w14:textId="29A3C193" w:rsidR="001A28DA" w:rsidRDefault="009C1EC4" w:rsidP="008D18EE">
            <w:r>
              <w:t>54.38</w:t>
            </w:r>
          </w:p>
        </w:tc>
      </w:tr>
    </w:tbl>
    <w:p w14:paraId="340CCE58" w14:textId="761359F9" w:rsidR="00E9251B" w:rsidRDefault="00E9251B" w:rsidP="00E9251B"/>
    <w:p w14:paraId="766BCC97" w14:textId="5F3490E8" w:rsidR="007E1586" w:rsidRDefault="007E1586" w:rsidP="007E1586">
      <w:pPr>
        <w:pStyle w:val="Heading2"/>
      </w:pPr>
      <w:r>
        <w:t xml:space="preserve">Properly Scaled </w:t>
      </w:r>
      <w:r>
        <w:t>Data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3"/>
        <w:gridCol w:w="1328"/>
        <w:gridCol w:w="1328"/>
        <w:gridCol w:w="1328"/>
        <w:gridCol w:w="1402"/>
        <w:gridCol w:w="1375"/>
        <w:gridCol w:w="1236"/>
      </w:tblGrid>
      <w:tr w:rsidR="007E1586" w14:paraId="0CEEAB61" w14:textId="77777777" w:rsidTr="007E0CA2">
        <w:tc>
          <w:tcPr>
            <w:tcW w:w="1353" w:type="dxa"/>
          </w:tcPr>
          <w:p w14:paraId="2094B7BD" w14:textId="77777777" w:rsidR="007E1586" w:rsidRDefault="007E1586" w:rsidP="007E0CA2">
            <w:r>
              <w:t>x</w:t>
            </w:r>
          </w:p>
        </w:tc>
        <w:tc>
          <w:tcPr>
            <w:tcW w:w="1328" w:type="dxa"/>
          </w:tcPr>
          <w:p w14:paraId="0459A34F" w14:textId="77777777" w:rsidR="007E1586" w:rsidRPr="00704972" w:rsidRDefault="007E1586" w:rsidP="007E0CA2">
            <w:r>
              <w:t>t</w:t>
            </w:r>
            <w:r>
              <w:rPr>
                <w:vertAlign w:val="subscript"/>
              </w:rPr>
              <w:t>1</w:t>
            </w:r>
            <w:r>
              <w:t>(s)</w:t>
            </w:r>
          </w:p>
        </w:tc>
        <w:tc>
          <w:tcPr>
            <w:tcW w:w="1328" w:type="dxa"/>
          </w:tcPr>
          <w:p w14:paraId="7DDAB269" w14:textId="77777777" w:rsidR="007E1586" w:rsidRPr="00704972" w:rsidRDefault="007E1586" w:rsidP="007E0CA2">
            <w:r>
              <w:t>t</w:t>
            </w:r>
            <w:r>
              <w:rPr>
                <w:vertAlign w:val="subscript"/>
              </w:rPr>
              <w:t>2</w:t>
            </w:r>
            <w:r>
              <w:t>(s)</w:t>
            </w:r>
          </w:p>
        </w:tc>
        <w:tc>
          <w:tcPr>
            <w:tcW w:w="1328" w:type="dxa"/>
          </w:tcPr>
          <w:p w14:paraId="49FB667F" w14:textId="77777777" w:rsidR="007E1586" w:rsidRPr="00704972" w:rsidRDefault="007E1586" w:rsidP="007E0CA2">
            <w:r>
              <w:t>t</w:t>
            </w:r>
            <w:r>
              <w:rPr>
                <w:vertAlign w:val="subscript"/>
              </w:rPr>
              <w:t>3</w:t>
            </w:r>
            <w:r>
              <w:t>(s)</w:t>
            </w:r>
          </w:p>
        </w:tc>
        <w:tc>
          <w:tcPr>
            <w:tcW w:w="1402" w:type="dxa"/>
          </w:tcPr>
          <w:p w14:paraId="4C97F5D2" w14:textId="77777777" w:rsidR="007E1586" w:rsidRPr="001A28DA" w:rsidRDefault="007E1586" w:rsidP="007E0CA2">
            <w:proofErr w:type="spellStart"/>
            <w:r>
              <w:t>t</w:t>
            </w:r>
            <w:r>
              <w:rPr>
                <w:vertAlign w:val="subscript"/>
              </w:rPr>
              <w:t>avg</w:t>
            </w:r>
            <w:proofErr w:type="spellEnd"/>
            <w:r>
              <w:t>(sec)</w:t>
            </w:r>
          </w:p>
        </w:tc>
        <w:tc>
          <w:tcPr>
            <w:tcW w:w="1375" w:type="dxa"/>
          </w:tcPr>
          <w:p w14:paraId="7CBE5167" w14:textId="77777777" w:rsidR="007E1586" w:rsidRDefault="007E1586" w:rsidP="007E0CA2">
            <w:proofErr w:type="spellStart"/>
            <w:r>
              <w:t>v</w:t>
            </w:r>
            <w:r>
              <w:rPr>
                <w:vertAlign w:val="subscript"/>
              </w:rPr>
              <w:t>avg</w:t>
            </w:r>
            <w:proofErr w:type="spellEnd"/>
            <w:r>
              <w:t>(cm/s)</w:t>
            </w:r>
          </w:p>
        </w:tc>
        <w:tc>
          <w:tcPr>
            <w:tcW w:w="1236" w:type="dxa"/>
          </w:tcPr>
          <w:p w14:paraId="2C45CDA3" w14:textId="77777777" w:rsidR="007E1586" w:rsidRPr="001A28DA" w:rsidRDefault="007E1586" w:rsidP="007E0CA2">
            <w:proofErr w:type="spellStart"/>
            <w:r>
              <w:t>a</w:t>
            </w:r>
            <w:r>
              <w:rPr>
                <w:vertAlign w:val="subscript"/>
              </w:rPr>
              <w:t>avg</w:t>
            </w:r>
            <w:proofErr w:type="spellEnd"/>
            <w:r>
              <w:t>(cm/s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</w:tr>
      <w:tr w:rsidR="001723E6" w14:paraId="61AB035A" w14:textId="77777777" w:rsidTr="009B3171">
        <w:tc>
          <w:tcPr>
            <w:tcW w:w="1353" w:type="dxa"/>
            <w:vAlign w:val="bottom"/>
          </w:tcPr>
          <w:p w14:paraId="3B314E74" w14:textId="0310B0E1" w:rsidR="001723E6" w:rsidRPr="006624C8" w:rsidRDefault="001723E6" w:rsidP="001723E6">
            <w:pPr>
              <w:rPr>
                <w:vertAlign w:val="subscript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1328" w:type="dxa"/>
            <w:vAlign w:val="bottom"/>
          </w:tcPr>
          <w:p w14:paraId="6D9B840A" w14:textId="6717F316" w:rsidR="001723E6" w:rsidRDefault="001723E6" w:rsidP="001723E6">
            <w:r>
              <w:rPr>
                <w:rFonts w:ascii="Calibri" w:hAnsi="Calibri" w:cs="Calibri"/>
                <w:color w:val="000000"/>
              </w:rPr>
              <w:t>0.32</w:t>
            </w:r>
          </w:p>
        </w:tc>
        <w:tc>
          <w:tcPr>
            <w:tcW w:w="1328" w:type="dxa"/>
            <w:vAlign w:val="bottom"/>
          </w:tcPr>
          <w:p w14:paraId="022573EA" w14:textId="45F5F3EF" w:rsidR="001723E6" w:rsidRDefault="001723E6" w:rsidP="001723E6"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1328" w:type="dxa"/>
            <w:vAlign w:val="bottom"/>
          </w:tcPr>
          <w:p w14:paraId="71DC8A48" w14:textId="057BADF5" w:rsidR="001723E6" w:rsidRDefault="001723E6" w:rsidP="001723E6">
            <w:r>
              <w:rPr>
                <w:rFonts w:ascii="Calibri" w:hAnsi="Calibri" w:cs="Calibri"/>
                <w:color w:val="000000"/>
              </w:rPr>
              <w:t>0.38</w:t>
            </w:r>
          </w:p>
        </w:tc>
        <w:tc>
          <w:tcPr>
            <w:tcW w:w="1402" w:type="dxa"/>
            <w:vAlign w:val="bottom"/>
          </w:tcPr>
          <w:p w14:paraId="34B1E7CB" w14:textId="03492459" w:rsidR="001723E6" w:rsidRDefault="001723E6" w:rsidP="001723E6">
            <w:r>
              <w:rPr>
                <w:rFonts w:ascii="Calibri" w:hAnsi="Calibri" w:cs="Calibri"/>
                <w:color w:val="000000"/>
              </w:rPr>
              <w:t>0.33</w:t>
            </w:r>
          </w:p>
        </w:tc>
        <w:tc>
          <w:tcPr>
            <w:tcW w:w="1375" w:type="dxa"/>
            <w:vAlign w:val="bottom"/>
          </w:tcPr>
          <w:p w14:paraId="28161610" w14:textId="44316AA1" w:rsidR="001723E6" w:rsidRDefault="001723E6" w:rsidP="001723E6"/>
        </w:tc>
        <w:tc>
          <w:tcPr>
            <w:tcW w:w="1236" w:type="dxa"/>
            <w:vAlign w:val="bottom"/>
          </w:tcPr>
          <w:p w14:paraId="725929F1" w14:textId="29913F2D" w:rsidR="001723E6" w:rsidRDefault="001723E6" w:rsidP="001723E6"/>
        </w:tc>
      </w:tr>
      <w:tr w:rsidR="001723E6" w14:paraId="17C6B8ED" w14:textId="77777777" w:rsidTr="009B3171">
        <w:tc>
          <w:tcPr>
            <w:tcW w:w="1353" w:type="dxa"/>
            <w:vAlign w:val="bottom"/>
          </w:tcPr>
          <w:p w14:paraId="78AC76D3" w14:textId="0E04685A" w:rsidR="001723E6" w:rsidRPr="00704972" w:rsidRDefault="001723E6" w:rsidP="001723E6">
            <w:pPr>
              <w:rPr>
                <w:vertAlign w:val="subscript"/>
              </w:rPr>
            </w:pPr>
            <w:r>
              <w:rPr>
                <w:rFonts w:ascii="Calibri" w:hAnsi="Calibri" w:cs="Calibri"/>
                <w:color w:val="000000"/>
              </w:rPr>
              <w:t>40</w:t>
            </w:r>
          </w:p>
        </w:tc>
        <w:tc>
          <w:tcPr>
            <w:tcW w:w="1328" w:type="dxa"/>
            <w:vAlign w:val="bottom"/>
          </w:tcPr>
          <w:p w14:paraId="0B576269" w14:textId="30DAA2D2" w:rsidR="001723E6" w:rsidRDefault="001723E6" w:rsidP="001723E6">
            <w:r>
              <w:rPr>
                <w:rFonts w:ascii="Calibri" w:hAnsi="Calibri" w:cs="Calibri"/>
                <w:color w:val="000000"/>
              </w:rPr>
              <w:t>0.55</w:t>
            </w:r>
          </w:p>
        </w:tc>
        <w:tc>
          <w:tcPr>
            <w:tcW w:w="1328" w:type="dxa"/>
            <w:vAlign w:val="bottom"/>
          </w:tcPr>
          <w:p w14:paraId="3266FD09" w14:textId="3158A2A3" w:rsidR="001723E6" w:rsidRDefault="001723E6" w:rsidP="001723E6">
            <w:r>
              <w:rPr>
                <w:rFonts w:ascii="Calibri" w:hAnsi="Calibri" w:cs="Calibri"/>
                <w:color w:val="000000"/>
              </w:rPr>
              <w:t>0.55</w:t>
            </w:r>
          </w:p>
        </w:tc>
        <w:tc>
          <w:tcPr>
            <w:tcW w:w="1328" w:type="dxa"/>
            <w:vAlign w:val="bottom"/>
          </w:tcPr>
          <w:p w14:paraId="34060029" w14:textId="0938AB96" w:rsidR="001723E6" w:rsidRDefault="001723E6" w:rsidP="001723E6">
            <w:r>
              <w:rPr>
                <w:rFonts w:ascii="Calibri" w:hAnsi="Calibri" w:cs="Calibri"/>
                <w:color w:val="000000"/>
              </w:rPr>
              <w:t>0.57</w:t>
            </w:r>
          </w:p>
        </w:tc>
        <w:tc>
          <w:tcPr>
            <w:tcW w:w="1402" w:type="dxa"/>
            <w:vAlign w:val="bottom"/>
          </w:tcPr>
          <w:p w14:paraId="65410015" w14:textId="56EC08B5" w:rsidR="001723E6" w:rsidRDefault="001723E6" w:rsidP="001723E6">
            <w:r>
              <w:rPr>
                <w:rFonts w:ascii="Calibri" w:hAnsi="Calibri" w:cs="Calibri"/>
                <w:color w:val="000000"/>
              </w:rPr>
              <w:t>0.55</w:t>
            </w:r>
          </w:p>
        </w:tc>
        <w:tc>
          <w:tcPr>
            <w:tcW w:w="1375" w:type="dxa"/>
            <w:vAlign w:val="bottom"/>
          </w:tcPr>
          <w:p w14:paraId="09AD01A5" w14:textId="0EA74BBA" w:rsidR="001723E6" w:rsidRDefault="001723E6" w:rsidP="001723E6"/>
        </w:tc>
        <w:tc>
          <w:tcPr>
            <w:tcW w:w="1236" w:type="dxa"/>
            <w:vAlign w:val="bottom"/>
          </w:tcPr>
          <w:p w14:paraId="4D24CC84" w14:textId="36D46EB1" w:rsidR="001723E6" w:rsidRDefault="001723E6" w:rsidP="001723E6"/>
        </w:tc>
      </w:tr>
      <w:tr w:rsidR="001723E6" w14:paraId="617159FE" w14:textId="77777777" w:rsidTr="009B3171">
        <w:tc>
          <w:tcPr>
            <w:tcW w:w="1353" w:type="dxa"/>
            <w:vAlign w:val="bottom"/>
          </w:tcPr>
          <w:p w14:paraId="3DB10ED3" w14:textId="49E888D3" w:rsidR="001723E6" w:rsidRPr="00704972" w:rsidRDefault="001723E6" w:rsidP="001723E6">
            <w:r>
              <w:rPr>
                <w:rFonts w:ascii="Calibri" w:hAnsi="Calibri" w:cs="Calibri"/>
                <w:color w:val="000000"/>
              </w:rPr>
              <w:t>60</w:t>
            </w:r>
          </w:p>
        </w:tc>
        <w:tc>
          <w:tcPr>
            <w:tcW w:w="1328" w:type="dxa"/>
            <w:vAlign w:val="bottom"/>
          </w:tcPr>
          <w:p w14:paraId="4C928D5E" w14:textId="3E54877E" w:rsidR="001723E6" w:rsidRDefault="001723E6" w:rsidP="001723E6">
            <w:r>
              <w:rPr>
                <w:rFonts w:ascii="Calibri" w:hAnsi="Calibri" w:cs="Calibri"/>
                <w:color w:val="000000"/>
              </w:rPr>
              <w:t>0.73</w:t>
            </w:r>
          </w:p>
        </w:tc>
        <w:tc>
          <w:tcPr>
            <w:tcW w:w="1328" w:type="dxa"/>
            <w:vAlign w:val="bottom"/>
          </w:tcPr>
          <w:p w14:paraId="2D462B63" w14:textId="3A655E81" w:rsidR="001723E6" w:rsidRDefault="001723E6" w:rsidP="001723E6">
            <w:r>
              <w:rPr>
                <w:rFonts w:ascii="Calibri" w:hAnsi="Calibri" w:cs="Calibri"/>
                <w:color w:val="000000"/>
              </w:rPr>
              <w:t>0.76</w:t>
            </w:r>
          </w:p>
        </w:tc>
        <w:tc>
          <w:tcPr>
            <w:tcW w:w="1328" w:type="dxa"/>
            <w:vAlign w:val="bottom"/>
          </w:tcPr>
          <w:p w14:paraId="77FB3F71" w14:textId="0D3F1F5C" w:rsidR="001723E6" w:rsidRDefault="001723E6" w:rsidP="001723E6">
            <w:r>
              <w:rPr>
                <w:rFonts w:ascii="Calibri" w:hAnsi="Calibri" w:cs="Calibri"/>
                <w:color w:val="000000"/>
              </w:rPr>
              <w:t>0.76</w:t>
            </w:r>
          </w:p>
        </w:tc>
        <w:tc>
          <w:tcPr>
            <w:tcW w:w="1402" w:type="dxa"/>
            <w:vAlign w:val="bottom"/>
          </w:tcPr>
          <w:p w14:paraId="7CBDC104" w14:textId="06AB0992" w:rsidR="001723E6" w:rsidRDefault="001723E6" w:rsidP="001723E6">
            <w:r>
              <w:rPr>
                <w:rFonts w:ascii="Calibri" w:hAnsi="Calibri" w:cs="Calibri"/>
                <w:color w:val="000000"/>
              </w:rPr>
              <w:t>0.75</w:t>
            </w:r>
          </w:p>
        </w:tc>
        <w:tc>
          <w:tcPr>
            <w:tcW w:w="1375" w:type="dxa"/>
            <w:vAlign w:val="bottom"/>
          </w:tcPr>
          <w:p w14:paraId="16A2B71C" w14:textId="7A704456" w:rsidR="001723E6" w:rsidRDefault="001723E6" w:rsidP="001723E6"/>
        </w:tc>
        <w:tc>
          <w:tcPr>
            <w:tcW w:w="1236" w:type="dxa"/>
            <w:vAlign w:val="bottom"/>
          </w:tcPr>
          <w:p w14:paraId="7B575C00" w14:textId="4310E6BA" w:rsidR="001723E6" w:rsidRDefault="001723E6" w:rsidP="001723E6"/>
        </w:tc>
      </w:tr>
    </w:tbl>
    <w:p w14:paraId="1049B32F" w14:textId="77777777" w:rsidR="007E1586" w:rsidRDefault="007E1586" w:rsidP="00E9251B"/>
    <w:p w14:paraId="50FBE955" w14:textId="5D3B646D" w:rsidR="00E9251B" w:rsidRDefault="00E9251B" w:rsidP="00E9251B">
      <w:pPr>
        <w:pStyle w:val="Heading2"/>
      </w:pPr>
      <w:r>
        <w:lastRenderedPageBreak/>
        <w:t>Calculations</w:t>
      </w:r>
    </w:p>
    <w:p w14:paraId="424D6823" w14:textId="77777777" w:rsidR="001A28DA" w:rsidRPr="001A28DA" w:rsidRDefault="001A28DA" w:rsidP="001A28DA">
      <w:bookmarkStart w:id="0" w:name="_GoBack"/>
      <w:bookmarkEnd w:id="0"/>
    </w:p>
    <w:sectPr w:rsidR="001A28DA" w:rsidRPr="001A28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jG3NDE0NzM3NDRT0lEKTi0uzszPAykwrAUAFDPIAiwAAAA="/>
  </w:docVars>
  <w:rsids>
    <w:rsidRoot w:val="00E9251B"/>
    <w:rsid w:val="001723E6"/>
    <w:rsid w:val="00182FD8"/>
    <w:rsid w:val="001A28DA"/>
    <w:rsid w:val="00312EE5"/>
    <w:rsid w:val="00381AEF"/>
    <w:rsid w:val="003B79F0"/>
    <w:rsid w:val="004831C2"/>
    <w:rsid w:val="004B5C61"/>
    <w:rsid w:val="00625A52"/>
    <w:rsid w:val="006624C8"/>
    <w:rsid w:val="006D61DF"/>
    <w:rsid w:val="0070282A"/>
    <w:rsid w:val="00704972"/>
    <w:rsid w:val="0070665B"/>
    <w:rsid w:val="007E1586"/>
    <w:rsid w:val="00985648"/>
    <w:rsid w:val="009C1EC4"/>
    <w:rsid w:val="00E92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B250E"/>
  <w15:chartTrackingRefBased/>
  <w15:docId w15:val="{3A7B7D8F-3620-468E-A4B0-57377AF3A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FD8"/>
  </w:style>
  <w:style w:type="paragraph" w:styleId="Heading1">
    <w:name w:val="heading 1"/>
    <w:basedOn w:val="Normal"/>
    <w:next w:val="Normal"/>
    <w:link w:val="Heading1Char"/>
    <w:uiPriority w:val="9"/>
    <w:qFormat/>
    <w:rsid w:val="00E925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25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25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25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83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A28D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customXml" Target="ink/ink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09-23T17:59:47.142"/>
    </inkml:context>
    <inkml:brush xml:id="br0">
      <inkml:brushProperty name="width" value="0.35" units="cm"/>
      <inkml:brushProperty name="height" value="0.35" units="cm"/>
      <inkml:brushProperty name="color" value="#DA0C07"/>
      <inkml:brushProperty name="ignorePressure" value="1"/>
      <inkml:brushProperty name="inkEffects" value="lava"/>
      <inkml:brushProperty name="anchorX" value="-16846.30664"/>
      <inkml:brushProperty name="anchorY" value="-2386.80933"/>
      <inkml:brushProperty name="scaleFactor" value="0.50087"/>
    </inkml:brush>
  </inkml:definitions>
  <inkml:trace contextRef="#ctx0" brushRef="#br0">0 1,'0'0,"4"0,6 0,3 0,0 4,2 1,-2 4,1-1,2 4,2-2,-3 3,1-3,1-1,1-3,-3 2,1-2,-3-1,-4-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artin</dc:creator>
  <cp:keywords/>
  <dc:description/>
  <cp:lastModifiedBy>Andrew Martin</cp:lastModifiedBy>
  <cp:revision>9</cp:revision>
  <dcterms:created xsi:type="dcterms:W3CDTF">2020-09-23T13:50:00Z</dcterms:created>
  <dcterms:modified xsi:type="dcterms:W3CDTF">2020-10-06T02:38:00Z</dcterms:modified>
</cp:coreProperties>
</file>